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326FA4" w:rsidP="002A40B7">
                            <w:r w:rsidRPr="00326FA4">
                              <w:t>https://github.com/ArturKudlo</w:t>
                            </w:r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A40B7"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326FA4" w:rsidP="002A40B7">
                      <w:r w:rsidRPr="00326FA4">
                        <w:t>https://github.com/ArturKudlo</w:t>
                      </w:r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A40B7"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326FA4" w:rsidP="00C1500E">
                            <w:proofErr w:type="spellStart"/>
                            <w:r>
                              <w:t>ArturKudla</w:t>
                            </w:r>
                            <w:proofErr w:type="spellEnd"/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22B1"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326FA4" w:rsidP="00C1500E">
                      <w:proofErr w:type="spellStart"/>
                      <w:r>
                        <w:t>ArturKudla</w:t>
                      </w:r>
                      <w:proofErr w:type="spellEnd"/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22B1"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326FA4" w:rsidRDefault="00326FA4" w:rsidP="00BC7ACB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t>Artukapes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2" o:title=""/>
                  <v:path arrowok="t"/>
                </v:shape>
                <v:shape id="Text Box 72" o:spid="_x0000_s1030" type="#_x0000_t202" style="position:absolute;left:2556;top:586;width:18096;height: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326FA4" w:rsidRDefault="00326FA4" w:rsidP="00BC7ACB">
                        <w:pPr>
                          <w:rPr>
                            <w:lang w:val="ru-RU"/>
                          </w:rPr>
                        </w:pPr>
                        <w:r>
                          <w:t>Artukapes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  <w:lang w:val="ru-RU" w:eastAsia="ru-RU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26FA4" w:rsidRDefault="00BC7ACB" w:rsidP="00552482">
                              <w:pPr>
                                <w:rPr>
                                  <w:color w:val="000000" w:themeColor="text1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</w:t>
                              </w:r>
                              <w:r w:rsidR="00326FA4">
                                <w:rPr>
                                  <w:color w:val="000000" w:themeColor="text1"/>
                                  <w:lang w:val="ru-RU"/>
                                </w:rPr>
                                <w:t>2933222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5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326FA4" w:rsidRDefault="00BC7ACB" w:rsidP="00552482">
                        <w:pPr>
                          <w:rPr>
                            <w:color w:val="000000" w:themeColor="text1"/>
                            <w:lang w:val="ru-RU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</w:t>
                        </w:r>
                        <w:r w:rsidR="00326FA4">
                          <w:rPr>
                            <w:color w:val="000000" w:themeColor="text1"/>
                            <w:lang w:val="ru-RU"/>
                          </w:rPr>
                          <w:t>2933222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326FA4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Artur</w:t>
                            </w:r>
                            <w:proofErr w:type="spellEnd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</w:t>
                            </w:r>
                            <w:proofErr w:type="spellStart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>Kudl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326FA4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proofErr w:type="spellStart"/>
                      <w:r>
                        <w:rPr>
                          <w:b/>
                          <w:sz w:val="50"/>
                          <w:szCs w:val="50"/>
                        </w:rPr>
                        <w:t>Artur</w:t>
                      </w:r>
                      <w:proofErr w:type="spellEnd"/>
                      <w:r w:rsidR="001D4E5B">
                        <w:rPr>
                          <w:b/>
                          <w:sz w:val="50"/>
                          <w:szCs w:val="50"/>
                        </w:rPr>
                        <w:t xml:space="preserve"> </w:t>
                      </w:r>
                      <w:proofErr w:type="spellStart"/>
                      <w:r w:rsidR="001D4E5B">
                        <w:rPr>
                          <w:b/>
                          <w:sz w:val="50"/>
                          <w:szCs w:val="50"/>
                        </w:rPr>
                        <w:t>Kudl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326FA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Junior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326FA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Junior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 xml:space="preserve">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326FA4">
        <w:rPr>
          <w:b/>
          <w:noProof/>
          <w:sz w:val="50"/>
          <w:szCs w:val="50"/>
          <w:lang w:val="ru-RU" w:eastAsia="ru-RU"/>
        </w:rPr>
        <w:drawing>
          <wp:inline distT="0" distB="0" distL="0" distR="0">
            <wp:extent cx="1538934" cy="1982419"/>
            <wp:effectExtent l="0" t="0" r="4445" b="0"/>
            <wp:docPr id="1" name="Рисунок 1" descr="D:\resume\img\profile-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resume\img\profile-phot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366" cy="1982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8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DB2440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LEARNING</w:t>
                            </w:r>
                            <w:r w:rsidR="007D5DBA"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DB2440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LEARNING</w:t>
                      </w:r>
                      <w:r w:rsidR="007D5DBA"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6"/>
        </w:numPr>
      </w:pPr>
      <w:r w:rsidRPr="00326FA4">
        <w:t>Higher State College of Communications 2012-2015</w:t>
      </w:r>
    </w:p>
    <w:p w:rsidR="0056624E" w:rsidRPr="00326FA4" w:rsidRDefault="00326FA4" w:rsidP="00DB2440">
      <w:pPr>
        <w:pStyle w:val="a3"/>
        <w:numPr>
          <w:ilvl w:val="0"/>
          <w:numId w:val="6"/>
        </w:numPr>
      </w:pPr>
      <w:r>
        <w:t>The Rolling Scope School 201</w:t>
      </w:r>
      <w:r w:rsidRPr="00DB2440">
        <w:t>8</w:t>
      </w:r>
      <w:r>
        <w:t>/Q</w:t>
      </w:r>
      <w:r w:rsidRPr="00DB2440">
        <w:t>3</w:t>
      </w:r>
      <w:r w:rsidR="00DB2440">
        <w:t xml:space="preserve"> (</w:t>
      </w:r>
      <w:r w:rsidR="00DB2440" w:rsidRPr="00DB2440">
        <w:t>from September 2018 to today</w:t>
      </w:r>
      <w:r w:rsidR="00DB2440">
        <w:t>)</w:t>
      </w:r>
    </w:p>
    <w:p w:rsidR="00326FA4" w:rsidRDefault="00326FA4" w:rsidP="00326FA4">
      <w:pPr>
        <w:pStyle w:val="a3"/>
        <w:numPr>
          <w:ilvl w:val="0"/>
          <w:numId w:val="6"/>
        </w:numPr>
      </w:pPr>
      <w:r>
        <w:t>P</w:t>
      </w:r>
      <w:r w:rsidR="00DB2440">
        <w:t>rogramming course “Modern frontend” in the company</w:t>
      </w:r>
      <w:r w:rsidRPr="00326FA4">
        <w:t xml:space="preserve"> </w:t>
      </w:r>
      <w:r>
        <w:t>“</w:t>
      </w:r>
      <w:proofErr w:type="spellStart"/>
      <w:r>
        <w:t>TeachMeSkills</w:t>
      </w:r>
      <w:proofErr w:type="spellEnd"/>
      <w:r>
        <w:t xml:space="preserve">” </w:t>
      </w:r>
    </w:p>
    <w:p w:rsidR="006A12C2" w:rsidRDefault="006A12C2" w:rsidP="006A12C2">
      <w:pPr>
        <w:pStyle w:val="a3"/>
        <w:ind w:left="3960"/>
      </w:pPr>
    </w:p>
    <w:p w:rsidR="006A12C2" w:rsidRPr="00556C19" w:rsidRDefault="006A12C2" w:rsidP="006A12C2">
      <w:pPr>
        <w:pStyle w:val="a3"/>
        <w:ind w:left="3960"/>
      </w:pPr>
    </w:p>
    <w:p w:rsidR="00F808C8" w:rsidRDefault="00F808C8" w:rsidP="006A4275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20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6A12C2">
        <w:t xml:space="preserve">Sass, </w:t>
      </w:r>
    </w:p>
    <w:p w:rsidR="00326FA4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JS</w:t>
      </w:r>
      <w:r w:rsidR="006A12C2">
        <w:t xml:space="preserve"> core</w:t>
      </w:r>
      <w:r>
        <w:t>,</w:t>
      </w:r>
    </w:p>
    <w:p w:rsidR="006A4275" w:rsidRPr="006A4275" w:rsidRDefault="003C533E" w:rsidP="001976E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Jquery</w:t>
      </w:r>
      <w:proofErr w:type="spellEnd"/>
      <w:r w:rsidR="00326FA4">
        <w:t>,</w:t>
      </w:r>
      <w:r w:rsidR="00326FA4" w:rsidRPr="00326FA4">
        <w:t xml:space="preserve"> </w:t>
      </w:r>
      <w:r w:rsidR="00326FA4">
        <w:t>Bootstrap</w:t>
      </w:r>
    </w:p>
    <w:p w:rsidR="00F808C8" w:rsidRPr="00F808C8" w:rsidRDefault="00326FA4" w:rsidP="006A12C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Git</w:t>
      </w:r>
      <w:proofErr w:type="spellEnd"/>
      <w:r w:rsidR="00F808C8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CDC1DF1" wp14:editId="33757839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4269F445" id="Group 81" o:spid="_x0000_s1045" style="position:absolute;left:0;text-align:left;margin-left:0;margin-top:16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    <v:imagedata r:id="rId22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TOP 50 The Rolling Scope School</w:t>
      </w:r>
    </w:p>
    <w:p w:rsid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 w:rsidRPr="00326FA4">
        <w:t>Teamwork experience</w:t>
      </w:r>
    </w:p>
    <w:p w:rsidR="00A02F80" w:rsidRDefault="00A02F80" w:rsidP="001822B1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6A4275" w:rsidRPr="00326FA4" w:rsidRDefault="006A4275" w:rsidP="00DB2440">
      <w:pPr>
        <w:pStyle w:val="a3"/>
        <w:spacing w:line="240" w:lineRule="auto"/>
        <w:ind w:left="0"/>
        <w:sectPr w:rsidR="006A4275" w:rsidRPr="00326FA4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12C2" w:rsidRDefault="006A12C2" w:rsidP="00F808C8">
      <w:pPr>
        <w:spacing w:line="240" w:lineRule="auto"/>
      </w:pPr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a3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</w:t>
      </w:r>
      <w:r w:rsidR="00326FA4">
        <w:t xml:space="preserve"> A2</w:t>
      </w:r>
      <w:r w:rsidR="001E5BA2">
        <w:t>+ (speaking and writing skills)</w:t>
      </w:r>
    </w:p>
    <w:p w:rsidR="00DB2440" w:rsidRDefault="00DB2440" w:rsidP="003956D6">
      <w:pPr>
        <w:spacing w:line="240" w:lineRule="auto"/>
      </w:pPr>
    </w:p>
    <w:p w:rsidR="00DB2440" w:rsidRDefault="00DB2440" w:rsidP="003956D6">
      <w:pPr>
        <w:spacing w:line="240" w:lineRule="auto"/>
      </w:pPr>
    </w:p>
    <w:p w:rsidR="00DB2440" w:rsidRDefault="00DB2440" w:rsidP="003956D6">
      <w:pPr>
        <w:spacing w:line="240" w:lineRule="auto"/>
      </w:pPr>
    </w:p>
    <w:bookmarkStart w:id="0" w:name="_GoBack"/>
    <w:bookmarkEnd w:id="0"/>
    <w:p w:rsidR="00F808C8" w:rsidRDefault="001822B1" w:rsidP="003956D6">
      <w:pPr>
        <w:spacing w:line="240" w:lineRule="auto"/>
      </w:pPr>
      <w:r>
        <w:rPr>
          <w:noProof/>
          <w:lang w:val="ru-RU" w:eastAsia="ru-RU"/>
        </w:rPr>
        <w:lastRenderedPageBreak/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0B9D717C" wp14:editId="32174929">
                <wp:simplePos x="0" y="0"/>
                <wp:positionH relativeFrom="column">
                  <wp:posOffset>0</wp:posOffset>
                </wp:positionH>
                <wp:positionV relativeFrom="paragraph">
                  <wp:posOffset>134900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0B9D717C" id="Group 101" o:spid="_x0000_s1057" style="position:absolute;margin-left:0;margin-top:10.6pt;width:522.9pt;height:41.4pt;z-index:251731968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">
                <v:shape id="Picture 102" o:spid="_x0000_s1058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    <v:imagedata r:id="rId28" o:title=""/>
                  <v:path arrowok="t"/>
                </v:shape>
                <v:shape id="Text Box 103" o:spid="_x0000_s105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B772D2" w:rsidRDefault="00B772D2" w:rsidP="003956D6">
      <w:pPr>
        <w:spacing w:line="240" w:lineRule="auto"/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1822B1" w:rsidRDefault="001822B1" w:rsidP="00326FA4"/>
          <w:p w:rsidR="003956D6" w:rsidRDefault="00F644CA" w:rsidP="003956D6">
            <w:pPr>
              <w:pStyle w:val="a3"/>
              <w:numPr>
                <w:ilvl w:val="0"/>
                <w:numId w:val="5"/>
              </w:numPr>
              <w:ind w:left="252"/>
            </w:pPr>
            <w:r>
              <w:t>S</w:t>
            </w:r>
            <w:r w:rsidRPr="00F644CA">
              <w:t>elf-education</w:t>
            </w:r>
          </w:p>
        </w:tc>
        <w:tc>
          <w:tcPr>
            <w:tcW w:w="5230" w:type="dxa"/>
          </w:tcPr>
          <w:p w:rsidR="003956D6" w:rsidRDefault="003956D6" w:rsidP="00F644CA"/>
        </w:tc>
      </w:tr>
      <w:tr w:rsidR="003956D6" w:rsidTr="003956D6">
        <w:tc>
          <w:tcPr>
            <w:tcW w:w="3775" w:type="dxa"/>
          </w:tcPr>
          <w:p w:rsidR="003956D6" w:rsidRDefault="00F644CA" w:rsidP="003956D6">
            <w:pPr>
              <w:pStyle w:val="a3"/>
              <w:numPr>
                <w:ilvl w:val="0"/>
                <w:numId w:val="5"/>
              </w:numPr>
              <w:ind w:left="252"/>
            </w:pPr>
            <w:r>
              <w:t>Swimming</w:t>
            </w:r>
          </w:p>
        </w:tc>
        <w:tc>
          <w:tcPr>
            <w:tcW w:w="5230" w:type="dxa"/>
          </w:tcPr>
          <w:p w:rsidR="003956D6" w:rsidRDefault="003956D6" w:rsidP="00F644CA">
            <w:pPr>
              <w:pStyle w:val="a3"/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Default="003956D6" w:rsidP="00326FA4"/>
        </w:tc>
        <w:tc>
          <w:tcPr>
            <w:tcW w:w="5230" w:type="dxa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 xml:space="preserve">August </w:t>
      </w:r>
      <w:r w:rsidR="00326FA4">
        <w:t>15, 1993</w:t>
      </w:r>
      <w:r w:rsidR="003956D6">
        <w:tab/>
      </w:r>
      <w:r w:rsidR="003956D6">
        <w:tab/>
        <w:t>Marital Status:</w:t>
      </w:r>
      <w:r w:rsidR="003956D6">
        <w:tab/>
      </w:r>
      <w:r w:rsidR="00326FA4" w:rsidRPr="00326FA4">
        <w:t>Single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06FF" w:rsidRDefault="005606FF" w:rsidP="00815584">
      <w:pPr>
        <w:spacing w:after="0" w:line="240" w:lineRule="auto"/>
      </w:pPr>
      <w:r>
        <w:separator/>
      </w:r>
    </w:p>
  </w:endnote>
  <w:endnote w:type="continuationSeparator" w:id="0">
    <w:p w:rsidR="005606FF" w:rsidRDefault="005606F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06FF" w:rsidRDefault="005606FF" w:rsidP="00815584">
      <w:pPr>
        <w:spacing w:after="0" w:line="240" w:lineRule="auto"/>
      </w:pPr>
      <w:r>
        <w:separator/>
      </w:r>
    </w:p>
  </w:footnote>
  <w:footnote w:type="continuationSeparator" w:id="0">
    <w:p w:rsidR="005606FF" w:rsidRDefault="005606F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A40B7"/>
    <w:rsid w:val="002B130B"/>
    <w:rsid w:val="00326FA4"/>
    <w:rsid w:val="003607FE"/>
    <w:rsid w:val="00385D96"/>
    <w:rsid w:val="003956D6"/>
    <w:rsid w:val="003C533E"/>
    <w:rsid w:val="00405D35"/>
    <w:rsid w:val="00491171"/>
    <w:rsid w:val="0050558C"/>
    <w:rsid w:val="005254BF"/>
    <w:rsid w:val="00552482"/>
    <w:rsid w:val="005606FF"/>
    <w:rsid w:val="0056624E"/>
    <w:rsid w:val="005E306F"/>
    <w:rsid w:val="005E3E69"/>
    <w:rsid w:val="006377F5"/>
    <w:rsid w:val="00683673"/>
    <w:rsid w:val="00695B35"/>
    <w:rsid w:val="006A12C2"/>
    <w:rsid w:val="006A4275"/>
    <w:rsid w:val="006F7B1E"/>
    <w:rsid w:val="007C127B"/>
    <w:rsid w:val="007D5DBA"/>
    <w:rsid w:val="007F0B78"/>
    <w:rsid w:val="00815584"/>
    <w:rsid w:val="008B6B65"/>
    <w:rsid w:val="009A6B49"/>
    <w:rsid w:val="009D61EA"/>
    <w:rsid w:val="00A02F80"/>
    <w:rsid w:val="00A14E05"/>
    <w:rsid w:val="00A525F3"/>
    <w:rsid w:val="00A82F8F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7110B"/>
    <w:rsid w:val="00D83D9F"/>
    <w:rsid w:val="00DB2440"/>
    <w:rsid w:val="00E63CB5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9E9F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9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20.png"/><Relationship Id="rId10" Type="http://schemas.openxmlformats.org/officeDocument/2006/relationships/image" Target="media/image30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5.pn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0T16:12:00Z</dcterms:created>
  <dcterms:modified xsi:type="dcterms:W3CDTF">2019-02-10T17:53:00Z</dcterms:modified>
</cp:coreProperties>
</file>